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FRUIT #EU3749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49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rapefruit oil terpenes, Grapefruit oil, (R)-p-mentha-1,8-diene; d-limonene, Geraniol, Nerol, Citronellol Pure.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3.66 – 7.32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904-6</w:t>
            </w:r>
          </w:p>
        </w:tc>
        <w:tc>
          <w:tcPr>
            <w:tcW w:w="1134" w:type="dxa"/>
          </w:tcPr>
          <w:p w:rsidR="00827634" w:rsidRPr="00E158AE" w:rsidP="009B0F88" w14:textId="5180E34A">
            <w:pPr>
              <w:pStyle w:val="SDSTableTextNormal"/>
              <w:rPr>
                <w:noProof w:val="0"/>
              </w:rPr>
            </w:pPr>
            <w:r w:rsidR="00066C34">
              <w:rPr>
                <w:noProof/>
              </w:rPr>
              <w:t>0.49 – 0.98</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rapefrui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20-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 xml:space="preserve">600-007-4 </w:t>
            </w:r>
          </w:p>
        </w:tc>
        <w:tc>
          <w:tcPr>
            <w:tcW w:w="1134" w:type="dxa"/>
          </w:tcPr>
          <w:p w:rsidR="00827634" w:rsidRPr="00E158AE" w:rsidP="009B0F88" w14:textId="5180E34A">
            <w:pPr>
              <w:pStyle w:val="SDSTableTextNormal"/>
              <w:rPr>
                <w:noProof w:val="0"/>
              </w:rPr>
            </w:pPr>
            <w:r w:rsidR="00066C34">
              <w:rPr>
                <w:noProof/>
              </w:rPr>
              <w:t>0.028 – 0.2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7 – 0.196</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35 – 0.1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42 – 0.1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542 – 0.119</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rapefruit oil (8016-20-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6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FRUIT #EU3749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terpenes (68917-3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rapefruit oil (8016-20-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FRUIT #EU3749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Grapefruit oil terpenes ; Grapefruit oil ; (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rapefruit oil terpenes ; Grapefruit oil ; (R)-p-mentha-1,8-diene; d-limonene ; Geraniol ; Nerol ; Citronellol Pur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Grapefruit oil terpenes ; Grapefruit oil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Grapefruit oil terpenes ; Grapefruit oil ; (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Grapefruit oil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Grapefruit oil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Grapefruit oil terpenes, Grapefruit oil, (R)-p-mentha-1,8-diene; d-limonene, Geraniol, Nerol, Citronellol Pur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FRUIT #EU37497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FRUIT #EU37497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F949D56-C6E8-4561-90EE-4FD410E62311}"/>
</file>

<file path=customXml/itemProps3.xml><?xml version="1.0" encoding="utf-8"?>
<ds:datastoreItem xmlns:ds="http://schemas.openxmlformats.org/officeDocument/2006/customXml" ds:itemID="{4CA1C1D7-AF55-49F8-A0A5-2565F4E32315}"/>
</file>

<file path=customXml/itemProps4.xml><?xml version="1.0" encoding="utf-8"?>
<ds:datastoreItem xmlns:ds="http://schemas.openxmlformats.org/officeDocument/2006/customXml" ds:itemID="{C0526A8C-333F-4887-A633-E09D02339426}"/>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